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Radfo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dfo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29 Vantage Lan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aelradfordj@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89456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 Radfor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